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1207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ลอดระยะเวลา 1 ภาคเรียนที่ฉันได้มาเรียนที่โรงเรียนแห่งนี้ ฉันได้รับความรู้ที่แปลกใหม่สำหรับฉัน เช่น ฉันสามารถใช้อินเทอร์เน็ตในการสืบค้นข้อมูลต่าง ๆ ได้นอกเหนือจากการเข้าค้นคว้าในห้องสมุดและมีคุณครูที่คอยห่วงใย คอยสอบถามทั้งในด้านการเรียนปัญหาที่เกิดขึ้นจากทางบ้าน หรือการคบเพื่อนคุณครูจะให้คำปรึกษาแนะนำและให้กำลังใจฉันและเพื่อน ๆ อยู่เสมอโอเค นี่เป็นตัวอย่างของการเขียนเรียงความนะครับ ก็คือเขากำลังอธิบายไปถึงว่าเรื่องโรงเรียนของฉันนี่เวลานักเรียน เวลาเขาเขียนน่ะ ย่อหน้า ย่อหน้าแรกก็คือตรงนี้นะครับ จะเป็นย่อหน้าของคำนำที่เขาเกริ่นขึ้นมาก่อน ส่วนย่อหน้าที่ 2 จะเป็นเนื้อเรื่อง ย่อหน้าที่ 2 ที่ 3 จะเป็นเนื้อเรื่อง ส่วนย่อหน้าสุดท้ายนะครับ จะเป็นสรุปออกมาว่าสุดท้ายแล้วระยะเวลา 1 ภาคเรียนของเขานี่ เขาอยู่โรงเรียนแห่งนี้เขารู้สึกอย่างไรบ้างเขาอธิบายหมายถึงว่าโรงเรียนของฉันเป็นอย่างไร เขาเกริ่นมาก่อนว่าความรู้สึกของเขานี่โรงเรียนนี่ คือ บ้านหลังที่ 2 ของเขา แล้วคำนำเขาเพราะเขาบอกว่าก้าวแรกที่เขาเข้ามาในโรงเรียนนี้เขารู้สึกอย่างไออกมา พูดออกมาพูดออกมา สุดท้ายแล้วเขาก็มาสรุปทีหลังว่าโรงเรียนของเขาเป็นอย่างไร นี่ครับ คือ การเขียนเรียงความ คือ จะพูดในลักษณะตั้งแต่ต้นถึงสุดท้ายพูดให้เป็นเนื้อความเดียวกันทั้งหมดนักเรียนพอจะเข้าใจในการเขียนเรียงความไหมครับ พอเข้าใจไหม ก็เป็นลักษณะคล้าย ๆ กันล่ะครับ การเขียนบรรยายแต่ว่าการเขียนเรียงความต้องใช้ถ้อยคำให้มันดูสละสลวย ให้ผู้อ่านนั้นเห็นความรู้สึกตรงนั้นเข้าไปด้วยนะครับ โอเค อันนี้ครูมีตัวอย่างการเขียนเรียงความให้ดูแล้วนะครับ ทีนี้เรามาต่อกันด้วย ตอนนี้เวลาอีก 8 นาที อย่างนี้เดี๋ยวชั่วโมงหน้านะครับ เดี๋ยวชั่วโมงหน้าเราจะมาเรียนเรื่องมารยาทในการฟังการดูการพูด หรือการสื่อสารของนักเรียนนะครับ ว่าควรมันจะเป็นอย่างไร มารยาทควรเป็นอย่างไร ในห้องเรียนมารยาทในการอ่านเป็นอย่างไร นักเรียนควรทำอย่างไรบ้างเวลาที่คุณครูผู้อยู่หน้าชั้นเรียน นักเรียนไม่ควรทำอย่างไร นักเรียนควรรับประทานอาหารในห้องเรียนหรือเปล่า นักเรียนควรพูดคุยกันในระหว่างที่คุณครูสอนหรือเปล่าอย่างนี้ครับ จะมาดูกันว่าอันไหนคือมารยาทที่ดี อะไรคือมารยาทที่ไม่ดีเราจะมาเรียนรู้ไปพร้อม ๆ กัน สำหรับวันนี้นะครับ ก็คุณครูก็จบกันเพียงเท่านี้แล้วก็เดี๋ยวให้นักเรียนไปทบทวนด้วยนะครับ ในเรื่องของการเขียนพรรณนาว่าเป็นอย่างไร นักเรียนสามารถสืบค้นข้อมูลได้ทางโทรศัพท์มือถือ เพราะทุกคนมีโทรศัพท์มือถืออยู่แล้ว สืบค้นข้อมูลได้ว่าเป็นอย่างไรแล้วไม่เข้าใจตรงไหนเอามาถามครูได้ตลอดเวลาเลย โอเคสำหรับวันนี้สวัสดีครับ แล้วก็เดี๋ยวเข้าห้องน้ำเจอกันในชั่วโมงถัดไปนะครับ สวัสดีครับ ขอบคุณพี่ล่าม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120766</dc:title>
  <dc:creator/>
  <cp:keywords/>
  <dcterms:created xsi:type="dcterms:W3CDTF">2024-01-04T02:59:37Z</dcterms:created>
  <dcterms:modified xsi:type="dcterms:W3CDTF">2024-01-04T02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รกฎาคม 2566 เวลา 08.30 น.</vt:lpwstr>
  </property>
  <property fmtid="{D5CDD505-2E9C-101B-9397-08002B2CF9AE}" pid="3" name="subtitle">
    <vt:lpwstr/>
  </property>
</Properties>
</file>